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кмура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2227729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953306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816171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05771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56517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13914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21532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071050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458515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274164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278525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259845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264602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259243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647974" cy="3012707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имур Акмурадов</dc:creator>
  <dc:language>ru-RU</dc:language>
  <cp:keywords/>
  <dcterms:created xsi:type="dcterms:W3CDTF">2024-03-08T16:36:17Z</dcterms:created>
  <dcterms:modified xsi:type="dcterms:W3CDTF">2024-03-08T16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